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20" w:name="X71be0b3879a26d75b25754d34e6f7c2b299bb1c"/>
    <w:p>
      <w:pPr>
        <w:pStyle w:val="Heading1"/>
      </w:pPr>
      <w:r>
        <w:t xml:space="preserve">Cover Letter for Meteorologist Position in Philippines Manila</w:t>
      </w:r>
    </w:p>
    <w:p>
      <w:pPr>
        <w:pStyle w:val="FirstParagraph"/>
      </w:pPr>
      <w:r>
        <w:rPr>
          <w:bCs/>
          <w:b/>
        </w:rPr>
        <w:t xml:space="preserve">Date:</w:t>
      </w:r>
      <w:r>
        <w:t xml:space="preserve"> </w:t>
      </w:r>
      <w:r>
        <w:t xml:space="preserve">[Insert Date]</w:t>
      </w:r>
    </w:p>
    <w:p>
      <w:pPr>
        <w:pStyle w:val="BodyText"/>
      </w:pPr>
      <w:r>
        <w:t xml:space="preserve">To the Hiring Manager,</w:t>
      </w:r>
    </w:p>
    <w:p>
      <w:pPr>
        <w:pStyle w:val="BodyText"/>
      </w:pPr>
      <w:r>
        <w:t xml:space="preserve">Dear [Hiring Manager's Name or "Team"],</w:t>
      </w:r>
    </w:p>
    <w:p>
      <w:pPr>
        <w:pStyle w:val="BodyText"/>
      </w:pPr>
      <w:r>
        <w:t xml:space="preserve">I am writing to express my sincere interest in the Meteorologist position at your esteemed organization in Manila, Philippines. As a dedicated meteorologist with a passion for understanding and predicting weather patterns, I am eager to contribute my expertise to an environment that values scientific rigor and community safety. The unique climatic conditions of the Philippines, particularly in Manila—a city prone to typhoons, heavy rainfall, and urban heat—require specialized knowledge that I have cultivated through years of academic study and professional experience. This role aligns perfectly with my career goals and my commitment to advancing meteorological science for the benefit of Filipino communities.</w:t>
      </w:r>
    </w:p>
    <w:p>
      <w:pPr>
        <w:pStyle w:val="BodyText"/>
      </w:pPr>
      <w:r>
        <w:t xml:space="preserve">My journey as a Meteorologist began with a bachelor’s degree in Atmospheric Science from [University Name], followed by a master’s program focusing on tropical meteorology and climate dynamics. During my studies, I developed a deep appreciation for the complexities of weather systems in Southeast Asia, where Manila serves as both a hub of economic activity and a region highly vulnerable to extreme weather events. This academic foundation was complemented by internships with [Relevant Organization, e.g., PAGASA or international meteorological agencies], where I gained hands-on experience in data analysis, forecasting models, and public communication of weather-related risks.</w:t>
      </w:r>
    </w:p>
    <w:p>
      <w:pPr>
        <w:pStyle w:val="BodyText"/>
      </w:pPr>
      <w:r>
        <w:t xml:space="preserve">As a professional Meteorologist, I have consistently prioritized accuracy and clarity in my work. For instance, during my tenure at [Previous Organization], I led a project to improve short-term rainfall forecasts for urban areas by integrating satellite data with local ground observations. This initiative not only enhanced the precision of predictions but also supported disaster preparedness efforts in regions like Metro Manila, where flash floods are a recurring challenge. My ability to translate complex meteorological data into actionable insights for policymakers and the public has been a cornerstone of my career.</w:t>
      </w:r>
    </w:p>
    <w:p>
      <w:pPr>
        <w:pStyle w:val="BodyText"/>
      </w:pPr>
      <w:r>
        <w:t xml:space="preserve">What excites me most about the opportunity in Manila is the chance to contribute to a city that faces both significant meteorological challenges and unique opportunities for innovation. The Philippines, as an archipelago, is highly susceptible to typhoons, which often make landfall near Manila with devastating consequences. My research on tropical cyclone behavior and my experience in developing early warning systems have equipped me to address these issues effectively. Furthermore, the growing demand for climate resilience strategies in urban centers like Manila aligns with my focus on sustainable meteorological practices.</w:t>
      </w:r>
    </w:p>
    <w:p>
      <w:pPr>
        <w:pStyle w:val="BodyText"/>
      </w:pPr>
      <w:r>
        <w:t xml:space="preserve">One of the key strengths I bring to this role is my proficiency in advanced weather modeling software such as WRF (Weather Research and Forecasting) and GRIB, which are essential tools for analyzing regional weather patterns. I am also well-versed in using GIS (Geographic Information Systems) to map storm tracks and assess flood risks, a skill that is critical for Manila’s infrastructure planning. My work has often involved collaboration with multidisciplinary teams, including urban planners, environmental scientists, and public health officials, to ensure that meteorological insights inform broader community strategies.</w:t>
      </w:r>
    </w:p>
    <w:p>
      <w:pPr>
        <w:pStyle w:val="BodyText"/>
      </w:pPr>
      <w:r>
        <w:t xml:space="preserve">In addition to my technical expertise, I have a strong commitment to public engagement. As a Meteorologist in [Previous Role], I regularly contributed to radio and television segments explaining weather phenomena in accessible language. This experience taught me the importance of bridging the gap between scientific data and public understanding, especially in a region where misinformation about weather can have serious consequences. In Manila, where communities are often directly impacted by extreme weather, this ability to communicate effectively is invaluable.</w:t>
      </w:r>
    </w:p>
    <w:p>
      <w:pPr>
        <w:pStyle w:val="BodyText"/>
      </w:pPr>
      <w:r>
        <w:t xml:space="preserve">I am particularly drawn to your organization’s mission of leveraging meteorological science to enhance public safety and environmental sustainability. The Philippines Manila area presents a dynamic environment for meteorologists, with its diverse microclimates, rapid urbanization, and increasing climate variability. I am eager to apply my skills in this context to support initiatives that protect lives and livelihoods. Whether it’s refining predictive models for typhoon paths or advising on climate adaptation strategies for urban development, I am confident that my background will enable me to make meaningful contributions.</w:t>
      </w:r>
    </w:p>
    <w:p>
      <w:pPr>
        <w:pStyle w:val="BodyText"/>
      </w:pPr>
      <w:r>
        <w:t xml:space="preserve">Finally, I would like to emphasize my adaptability and dedication to continuous learning. The field of meteorology is constantly evolving, with new technologies and methodologies emerging regularly. I stay updated through professional networks such as the Philippine Meteorological Society and by participating in workshops on climate change mitigation. My goal is not only to excel in my role but also to mentor junior meteorologists and foster a culture of innovation within the team.</w:t>
      </w:r>
    </w:p>
    <w:p>
      <w:pPr>
        <w:pStyle w:val="BodyText"/>
      </w:pPr>
      <w:r>
        <w:t xml:space="preserve">Thank you for considering my application. I would be honored to bring my expertise, passion, and dedication to your organization’s mission in Manila. I am available at [Your Phone Number] or [Your Email Address] for an interview at your earliest convenience. Please feel free to contact me if you require any additional information about my qualification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teorologist Position in Philippines Manila</dc:title>
  <dc:creator/>
  <dc:language>en</dc:language>
  <cp:keywords/>
  <dcterms:created xsi:type="dcterms:W3CDTF">2025-12-10T21:30:28Z</dcterms:created>
  <dcterms:modified xsi:type="dcterms:W3CDTF">2025-12-10T21:30:28Z</dcterms:modified>
</cp:coreProperties>
</file>

<file path=docProps/custom.xml><?xml version="1.0" encoding="utf-8"?>
<Properties xmlns="http://schemas.openxmlformats.org/officeDocument/2006/custom-properties" xmlns:vt="http://schemas.openxmlformats.org/officeDocument/2006/docPropsVTypes"/>
</file>